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26595" w14:textId="36F32AA1" w:rsidR="00B20CDD" w:rsidRPr="00FF46EC" w:rsidRDefault="003E17DF" w:rsidP="00FF46EC">
      <w:pPr>
        <w:pStyle w:val="ResumeHeading1"/>
      </w:pPr>
      <w:r>
        <w:rPr>
          <w:noProof/>
        </w:rPr>
        <mc:AlternateContent>
          <mc:Choice Requires="wps">
            <w:drawing>
              <wp:anchor distT="0" distB="0" distL="114300" distR="114300" simplePos="0" relativeHeight="251759616" behindDoc="0" locked="0" layoutInCell="1" allowOverlap="1" wp14:anchorId="538C913A" wp14:editId="07581A3F">
                <wp:simplePos x="0" y="0"/>
                <wp:positionH relativeFrom="column">
                  <wp:posOffset>4823422</wp:posOffset>
                </wp:positionH>
                <wp:positionV relativeFrom="paragraph">
                  <wp:posOffset>148538</wp:posOffset>
                </wp:positionV>
                <wp:extent cx="1165860" cy="1408430"/>
                <wp:effectExtent l="0" t="0" r="0" b="1270"/>
                <wp:wrapTight wrapText="bothSides">
                  <wp:wrapPolygon edited="0">
                    <wp:start x="0" y="0"/>
                    <wp:lineTo x="0" y="21327"/>
                    <wp:lineTo x="21176" y="21327"/>
                    <wp:lineTo x="21176" y="0"/>
                    <wp:lineTo x="0" y="0"/>
                  </wp:wrapPolygon>
                </wp:wrapTight>
                <wp:docPr id="2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1408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3FED43" w14:textId="653F1D82" w:rsidR="003E17DF" w:rsidRPr="00263893" w:rsidRDefault="003E17DF" w:rsidP="00D03A79">
                            <w:pPr>
                              <w:pStyle w:val="CaptionText"/>
                              <w:jc w:val="center"/>
                            </w:pPr>
                            <w:r>
                              <w:rPr>
                                <w:noProof/>
                              </w:rPr>
                              <w:drawing>
                                <wp:inline distT="0" distB="0" distL="0" distR="0" wp14:anchorId="3A90E3F8" wp14:editId="0D4BE5B8">
                                  <wp:extent cx="1073710" cy="1073021"/>
                                  <wp:effectExtent l="0" t="0" r="0" b="0"/>
                                  <wp:docPr id="1731894543" name="Picture 1731894543"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709586" name="Picture 1" descr="A person smiling at camera&#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079487" cy="1078794"/>
                                          </a:xfrm>
                                          <a:prstGeom prst="rect">
                                            <a:avLst/>
                                          </a:prstGeom>
                                        </pic:spPr>
                                      </pic:pic>
                                    </a:graphicData>
                                  </a:graphic>
                                </wp:inline>
                              </w:drawing>
                            </w:r>
                            <w:r>
                              <w:t>Meghan Caesa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8C913A" id="_x0000_t202" coordsize="21600,21600" o:spt="202" path="m,l,21600r21600,l21600,xe">
                <v:stroke joinstyle="miter"/>
                <v:path gradientshapeok="t" o:connecttype="rect"/>
              </v:shapetype>
              <v:shape id="Text Box 7" o:spid="_x0000_s1026" type="#_x0000_t202" style="position:absolute;margin-left:379.8pt;margin-top:11.7pt;width:91.8pt;height:110.9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" stroked="f">
                <v:textbox>
                  <w:txbxContent>
                    <w:p w14:paraId="763FED43" w14:textId="653F1D82" w:rsidR="003E17DF" w:rsidRPr="00263893" w:rsidRDefault="003E17DF" w:rsidP="00D03A79">
                      <w:pPr>
                        <w:pStyle w:val="CaptionText"/>
                        <w:jc w:val="center"/>
                      </w:pPr>
                      <w:r>
                        <w:rPr>
                          <w:noProof/>
                        </w:rPr>
                        <w:drawing>
                          <wp:inline distT="0" distB="0" distL="0" distR="0" wp14:anchorId="3A90E3F8" wp14:editId="0D4BE5B8">
                            <wp:extent cx="1073710" cy="1073021"/>
                            <wp:effectExtent l="0" t="0" r="0" b="0"/>
                            <wp:docPr id="1731894543" name="Picture 1731894543"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709586" name="Picture 1" descr="A person smiling at camera&#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079487" cy="1078794"/>
                                    </a:xfrm>
                                    <a:prstGeom prst="rect">
                                      <a:avLst/>
                                    </a:prstGeom>
                                  </pic:spPr>
                                </pic:pic>
                              </a:graphicData>
                            </a:graphic>
                          </wp:inline>
                        </w:drawing>
                      </w:r>
                      <w:r>
                        <w:t>Meghan Caesar</w:t>
                      </w:r>
                    </w:p>
                  </w:txbxContent>
                </v:textbox>
                <w10:wrap type="tight"/>
              </v:shape>
            </w:pict>
          </mc:Fallback>
        </mc:AlternateContent>
      </w:r>
      <w:r w:rsidR="00A957C9" w:rsidRPr="00A957C9">
        <w:rPr>
          <w:noProof/>
        </w:rPr>
        <w:t>MEGHAN CAESAR</w:t>
      </w:r>
    </w:p>
    <w:p w14:paraId="73EFDB12" w14:textId="450D3EC0" w:rsidR="00233433" w:rsidRPr="00321C70" w:rsidRDefault="00233433" w:rsidP="001369FF">
      <w:pPr>
        <w:pStyle w:val="ResumeHeading2"/>
      </w:pPr>
      <w:r w:rsidRPr="00321C70">
        <w:t>Education</w:t>
      </w:r>
    </w:p>
    <w:p w14:paraId="53B4287D" w14:textId="3CE491AB" w:rsidR="009A09ED" w:rsidRDefault="009A09ED" w:rsidP="000069B2">
      <w:pPr>
        <w:spacing w:after="0"/>
      </w:pPr>
      <w:r>
        <w:t xml:space="preserve">BA – Environmental Studies, </w:t>
      </w:r>
      <w:r w:rsidRPr="009A09ED">
        <w:t>The University of Michigan</w:t>
      </w:r>
      <w:r>
        <w:t>, Ann Arbor, MI, 2014</w:t>
      </w:r>
    </w:p>
    <w:p w14:paraId="3AFBCBA4" w14:textId="77777777" w:rsidR="00233433" w:rsidRPr="00233433" w:rsidRDefault="00233433" w:rsidP="00233433">
      <w:bookmarkStart w:id="0" w:name="_Toc154490601"/>
      <w:bookmarkStart w:id="1" w:name="_Toc154491278"/>
      <w:bookmarkStart w:id="2" w:name="_Toc154491408"/>
    </w:p>
    <w:p w14:paraId="68C033C2" w14:textId="5565E5AB" w:rsidR="00233433" w:rsidRPr="00233433" w:rsidRDefault="00233433" w:rsidP="001369FF">
      <w:pPr>
        <w:pStyle w:val="ResumeHeading2"/>
      </w:pPr>
      <w:r w:rsidRPr="00233433">
        <w:t>Specialty Certifications</w:t>
      </w:r>
      <w:bookmarkEnd w:id="0"/>
      <w:bookmarkEnd w:id="1"/>
      <w:bookmarkEnd w:id="2"/>
    </w:p>
    <w:p w14:paraId="308E89DF" w14:textId="09E1E35C" w:rsidR="00C8051E" w:rsidRDefault="009A09ED" w:rsidP="009A09ED">
      <w:pPr>
        <w:spacing w:after="0"/>
      </w:pPr>
      <w:r w:rsidRPr="009A09ED">
        <w:t>40-hr Hazardous Waste Operations/Emergency Response Certification</w:t>
      </w:r>
    </w:p>
    <w:p w14:paraId="674BF52B" w14:textId="77777777" w:rsidR="00233433" w:rsidRPr="00233433" w:rsidRDefault="009A09ED" w:rsidP="009A09ED">
      <w:pPr>
        <w:spacing w:after="0"/>
      </w:pPr>
      <w:r w:rsidRPr="009A09ED">
        <w:t xml:space="preserve">8-hr </w:t>
      </w:r>
      <w:r w:rsidR="00C8051E">
        <w:t>HAZWOP</w:t>
      </w:r>
      <w:r w:rsidR="00FB046E">
        <w:t>E</w:t>
      </w:r>
      <w:r w:rsidR="00C8051E">
        <w:t xml:space="preserve">R </w:t>
      </w:r>
      <w:r w:rsidRPr="009A09ED">
        <w:t>Refresher</w:t>
      </w:r>
    </w:p>
    <w:p w14:paraId="4B8A1137" w14:textId="77777777" w:rsidR="00233433" w:rsidRPr="00233433" w:rsidRDefault="00233433" w:rsidP="00233433"/>
    <w:p w14:paraId="0AC344E6" w14:textId="77777777" w:rsidR="00233433" w:rsidRPr="0054044A" w:rsidRDefault="00233433" w:rsidP="001369FF">
      <w:pPr>
        <w:pStyle w:val="ResumeHeading2"/>
      </w:pPr>
      <w:r w:rsidRPr="0054044A">
        <w:t>Professional Experience</w:t>
      </w:r>
    </w:p>
    <w:p w14:paraId="0036DDD6" w14:textId="77777777" w:rsidR="00233433" w:rsidRPr="0054044A" w:rsidRDefault="00233433" w:rsidP="00233433">
      <w:r w:rsidRPr="0054044A">
        <w:t xml:space="preserve">As a </w:t>
      </w:r>
      <w:r w:rsidR="007B76E0" w:rsidRPr="0054044A">
        <w:t>Project Professional</w:t>
      </w:r>
      <w:r w:rsidRPr="0054044A">
        <w:t xml:space="preserve">, </w:t>
      </w:r>
      <w:r w:rsidR="007B76E0" w:rsidRPr="0054044A">
        <w:t>Ms. Meghan Caesar</w:t>
      </w:r>
      <w:r w:rsidRPr="0054044A">
        <w:t xml:space="preserve"> is responsible for</w:t>
      </w:r>
      <w:r w:rsidR="008770F8" w:rsidRPr="0054044A">
        <w:t xml:space="preserve"> </w:t>
      </w:r>
      <w:r w:rsidR="009E21F4" w:rsidRPr="0054044A">
        <w:t xml:space="preserve">overseeing regulatory air compliance for a variety of industries, with a focus in serving </w:t>
      </w:r>
      <w:r w:rsidR="00F8269F" w:rsidRPr="0054044A">
        <w:t xml:space="preserve">municipal and private </w:t>
      </w:r>
      <w:r w:rsidR="009E21F4" w:rsidRPr="0054044A">
        <w:t>solid waste clients. Ms. Caesar reviews facility operations data to ensure compliance with local</w:t>
      </w:r>
      <w:r w:rsidR="00F8269F" w:rsidRPr="0054044A">
        <w:t>, state,</w:t>
      </w:r>
      <w:r w:rsidR="009E21F4" w:rsidRPr="0054044A">
        <w:t xml:space="preserve"> and federal regulations</w:t>
      </w:r>
      <w:r w:rsidR="00F8269F" w:rsidRPr="0054044A">
        <w:t>;</w:t>
      </w:r>
      <w:r w:rsidR="009E21F4" w:rsidRPr="0054044A">
        <w:t xml:space="preserve"> prepares and submits routine report</w:t>
      </w:r>
      <w:r w:rsidR="00F8269F" w:rsidRPr="0054044A">
        <w:t>s, and assists in the preparation and verification of annual greenhouse gas (GHG) reporting for various facilities. Additionally, Ms. Caesar prepares permit applications for stationary sources and facilities, including solid waste landfills, transfer stations,</w:t>
      </w:r>
      <w:r w:rsidR="002C4C1D" w:rsidRPr="0054044A">
        <w:t xml:space="preserve"> materials recovery facilities, renewable natural gas (RNG)</w:t>
      </w:r>
      <w:r w:rsidR="005B4A13" w:rsidRPr="0054044A">
        <w:t xml:space="preserve"> </w:t>
      </w:r>
      <w:r w:rsidR="002C4C1D" w:rsidRPr="0054044A">
        <w:t>,</w:t>
      </w:r>
      <w:r w:rsidR="00F8269F" w:rsidRPr="0054044A">
        <w:t xml:space="preserve"> and composting operations.</w:t>
      </w:r>
      <w:r w:rsidR="002C4C1D" w:rsidRPr="0054044A">
        <w:t xml:space="preserve"> Ms. Caesar directs correspondence between clients and regulators and </w:t>
      </w:r>
      <w:proofErr w:type="gramStart"/>
      <w:r w:rsidR="002C4C1D" w:rsidRPr="0054044A">
        <w:t>provides assistance</w:t>
      </w:r>
      <w:proofErr w:type="gramEnd"/>
      <w:r w:rsidR="002C4C1D" w:rsidRPr="0054044A">
        <w:t xml:space="preserve"> during regulatory audits and inspections. </w:t>
      </w:r>
    </w:p>
    <w:p w14:paraId="53E909A5" w14:textId="77777777" w:rsidR="00233433" w:rsidRPr="0054044A" w:rsidRDefault="00233433" w:rsidP="002C4C1D">
      <w:r w:rsidRPr="0054044A">
        <w:t>Projects typically have involved</w:t>
      </w:r>
      <w:r w:rsidR="005B4A13" w:rsidRPr="0054044A">
        <w:t xml:space="preserve"> operations data management, routine reporting, compliance audits, permitting, and regulatory correspondence. </w:t>
      </w:r>
      <w:r w:rsidR="0054044A" w:rsidRPr="0054044A">
        <w:t xml:space="preserve">Facilities have included landfills, material recovery facilities, transfer stations, and composting operations. </w:t>
      </w:r>
      <w:r w:rsidR="005B4A13" w:rsidRPr="0054044A">
        <w:t xml:space="preserve">Greenhouse gas reporting and verification activities include transactions, oil and gas, and process emissions. </w:t>
      </w:r>
      <w:r w:rsidRPr="0054044A">
        <w:t xml:space="preserve">. Notable projects that </w:t>
      </w:r>
      <w:r w:rsidR="002C4C1D" w:rsidRPr="0054044A">
        <w:t>Ms. Caesar</w:t>
      </w:r>
      <w:r w:rsidRPr="0054044A">
        <w:t xml:space="preserve"> has been involved in are described below. </w:t>
      </w:r>
    </w:p>
    <w:p w14:paraId="2E23F3E8" w14:textId="77777777" w:rsidR="007260B0" w:rsidRPr="0054044A" w:rsidRDefault="007260B0" w:rsidP="00374DD9">
      <w:r w:rsidRPr="0054044A">
        <w:rPr>
          <w:b/>
        </w:rPr>
        <w:t>Oakland, California (Remote)</w:t>
      </w:r>
      <w:r w:rsidR="00275E94" w:rsidRPr="0054044A">
        <w:rPr>
          <w:b/>
        </w:rPr>
        <w:t xml:space="preserve">. </w:t>
      </w:r>
      <w:r w:rsidR="00374DD9" w:rsidRPr="0054044A">
        <w:t>As a Project Scientist, Ms. Caesar provided air and hazardous waste permitting support to clients for emergency generators, diesel equipment fleets, pharmaceutical hazardous waste facilities, and various stationary sources subject to local, state, and federal regulations. She also managed operational data for reporting and demonstrating site compliance with facility Permit to Operate and applicable regulations and provided support during compliance audits</w:t>
      </w:r>
      <w:r w:rsidR="00FB046E" w:rsidRPr="0054044A">
        <w:t>.</w:t>
      </w:r>
    </w:p>
    <w:p w14:paraId="3450E1E6" w14:textId="77777777" w:rsidR="007260B0" w:rsidRDefault="00275E94" w:rsidP="00275E94">
      <w:r w:rsidRPr="0054044A">
        <w:rPr>
          <w:b/>
        </w:rPr>
        <w:t xml:space="preserve">Dublin, California.  </w:t>
      </w:r>
      <w:r w:rsidR="007F2707" w:rsidRPr="0054044A">
        <w:t>Meghan worked as an Air Quality Project Manager and p</w:t>
      </w:r>
      <w:r w:rsidRPr="0054044A">
        <w:t xml:space="preserve">rovided air quality services that </w:t>
      </w:r>
      <w:r w:rsidR="0079099A" w:rsidRPr="0054044A">
        <w:t>navigated</w:t>
      </w:r>
      <w:r w:rsidRPr="0054044A">
        <w:t xml:space="preserve"> complex regulations for solid waste and industrial clients. Managed data and </w:t>
      </w:r>
      <w:r w:rsidR="0079099A" w:rsidRPr="0054044A">
        <w:t>compiled</w:t>
      </w:r>
      <w:r w:rsidRPr="0054044A">
        <w:t xml:space="preserve"> reports, </w:t>
      </w:r>
      <w:r w:rsidR="0079099A" w:rsidRPr="0054044A">
        <w:t>prepared</w:t>
      </w:r>
      <w:r w:rsidRPr="0054044A">
        <w:t xml:space="preserve"> air permit applications and monitoring plans for Title V and New Source Review (NSR), performed routine greenhouse gas emissions calculations, provided audit assistance</w:t>
      </w:r>
      <w:r>
        <w:t xml:space="preserve"> with regulatory agencies, </w:t>
      </w:r>
      <w:r w:rsidR="003D1964">
        <w:t xml:space="preserve">and </w:t>
      </w:r>
      <w:r>
        <w:t>coordinated offset assessment and purchase.</w:t>
      </w:r>
      <w:r w:rsidR="00E61396">
        <w:t xml:space="preserve"> Controlled</w:t>
      </w:r>
      <w:r>
        <w:t xml:space="preserve"> project schedules, budgets, and competing deadlines for five client sites. Oversaw </w:t>
      </w:r>
      <w:r w:rsidR="00E61396">
        <w:t xml:space="preserve">a </w:t>
      </w:r>
      <w:r>
        <w:t xml:space="preserve">team of three junior staff to execute small projects, </w:t>
      </w:r>
      <w:r w:rsidR="00E61396">
        <w:t xml:space="preserve">and </w:t>
      </w:r>
      <w:r>
        <w:t>provided training and mentorship.</w:t>
      </w:r>
    </w:p>
    <w:p w14:paraId="1DF70D7F" w14:textId="77777777" w:rsidR="00275E94" w:rsidRDefault="00E61396" w:rsidP="00E61396">
      <w:r w:rsidRPr="00E61396">
        <w:rPr>
          <w:b/>
        </w:rPr>
        <w:t xml:space="preserve">Plymouth, Michigan. </w:t>
      </w:r>
      <w:r w:rsidR="00C80AE9">
        <w:t>As an Environmental Consultant, Ms. Caesar c</w:t>
      </w:r>
      <w:r>
        <w:t>onducted environmental records investigations, managed and analyzed data, assisted in the management of a team of ten contracted analysts, and the production of over 800 reports.</w:t>
      </w:r>
      <w:r w:rsidR="00C80AE9">
        <w:t xml:space="preserve"> Additionally, she f</w:t>
      </w:r>
      <w:r>
        <w:t xml:space="preserve">acilitated monthly client health and safety inspections, </w:t>
      </w:r>
      <w:r w:rsidR="00C80AE9">
        <w:t xml:space="preserve">and </w:t>
      </w:r>
      <w:r>
        <w:t>developed site plans and training programs to assist clients in compliance with current environmental and occupational regulations for employees.</w:t>
      </w:r>
    </w:p>
    <w:p w14:paraId="29CD8BEB" w14:textId="77777777" w:rsidR="00275E94" w:rsidRPr="007260B0" w:rsidRDefault="00C80AE9" w:rsidP="00275E94">
      <w:r w:rsidRPr="00C80AE9">
        <w:rPr>
          <w:b/>
        </w:rPr>
        <w:lastRenderedPageBreak/>
        <w:t xml:space="preserve">Ann Arbor, Michigan. </w:t>
      </w:r>
      <w:r>
        <w:t>Ms. Caesar worked as a Research Assistant and d</w:t>
      </w:r>
      <w:r w:rsidRPr="00C80AE9">
        <w:t xml:space="preserve">rafted economic and demographic reports based on research findings and developed implementation strategies for </w:t>
      </w:r>
      <w:r>
        <w:t xml:space="preserve">the </w:t>
      </w:r>
      <w:r w:rsidRPr="00C80AE9">
        <w:t xml:space="preserve">improvement of targeted industrial areas in </w:t>
      </w:r>
      <w:r>
        <w:t xml:space="preserve">the </w:t>
      </w:r>
      <w:r w:rsidRPr="00C80AE9">
        <w:t xml:space="preserve">Midwest. </w:t>
      </w:r>
      <w:r>
        <w:t xml:space="preserve">Also </w:t>
      </w:r>
      <w:r w:rsidRPr="00C80AE9">
        <w:t xml:space="preserve">Presented </w:t>
      </w:r>
      <w:r>
        <w:t xml:space="preserve">a </w:t>
      </w:r>
      <w:r w:rsidRPr="00C80AE9">
        <w:t xml:space="preserve">five-year redevelopment plan at </w:t>
      </w:r>
      <w:r>
        <w:t xml:space="preserve">a </w:t>
      </w:r>
      <w:r w:rsidRPr="00C80AE9">
        <w:t>local planning commission meeting.</w:t>
      </w:r>
    </w:p>
    <w:p w14:paraId="60EAA923" w14:textId="65EB9558" w:rsidR="00B20CDD" w:rsidRDefault="00C80AE9" w:rsidP="00E96AF8">
      <w:r w:rsidRPr="00C80AE9">
        <w:rPr>
          <w:b/>
        </w:rPr>
        <w:t xml:space="preserve">Ann Arbor, Michigan. </w:t>
      </w:r>
      <w:r>
        <w:t>As a Research Assistant, Meghan p</w:t>
      </w:r>
      <w:r w:rsidRPr="00C80AE9">
        <w:t>erformed chemical testing on household consumer products for toxic components. Published findings on nonprofit website. Organized and attended community outreach initiatives to educate residents on current environmental issues.</w:t>
      </w:r>
    </w:p>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145C4" w14:textId="77777777" w:rsidR="00963803" w:rsidRDefault="00963803" w:rsidP="00233433">
      <w:r>
        <w:separator/>
      </w:r>
    </w:p>
    <w:p w14:paraId="11FE4E64" w14:textId="77777777" w:rsidR="00963803" w:rsidRDefault="00963803" w:rsidP="00233433"/>
  </w:endnote>
  <w:endnote w:type="continuationSeparator" w:id="0">
    <w:p w14:paraId="244FCC2C" w14:textId="77777777" w:rsidR="00963803" w:rsidRDefault="00963803" w:rsidP="00233433">
      <w:r>
        <w:continuationSeparator/>
      </w:r>
    </w:p>
    <w:p w14:paraId="24587194" w14:textId="77777777" w:rsidR="00963803" w:rsidRDefault="00963803"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2D2DA" w14:textId="19CD34ED" w:rsidR="00E96AF8" w:rsidRDefault="00E96AF8" w:rsidP="0032423D">
    <w:pPr>
      <w:pStyle w:val="Footer"/>
      <w:pBdr>
        <w:top w:val="single" w:sz="4" w:space="1" w:color="auto"/>
      </w:pBdr>
      <w:rPr>
        <w:color w:val="6C001E" w:themeColor="accent2" w:themeShade="BF"/>
      </w:rPr>
    </w:pPr>
    <w:r w:rsidRPr="007C2B7B">
      <w:t xml:space="preserve">SCS Resume – </w:t>
    </w:r>
    <w:r w:rsidR="003E17DF">
      <w:t>Caesa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654FAD9D" w14:textId="77777777"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E465E0">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96B9D" w14:textId="77777777" w:rsidR="00963803" w:rsidRDefault="00963803" w:rsidP="00233433">
      <w:r>
        <w:separator/>
      </w:r>
    </w:p>
    <w:p w14:paraId="5252445E" w14:textId="77777777" w:rsidR="00963803" w:rsidRDefault="00963803" w:rsidP="00233433"/>
  </w:footnote>
  <w:footnote w:type="continuationSeparator" w:id="0">
    <w:p w14:paraId="1231E531" w14:textId="77777777" w:rsidR="00963803" w:rsidRDefault="00963803" w:rsidP="00233433">
      <w:r>
        <w:continuationSeparator/>
      </w:r>
    </w:p>
    <w:p w14:paraId="1F324725" w14:textId="77777777" w:rsidR="00963803" w:rsidRDefault="00963803"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BBDC3"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7BF29457" wp14:editId="2431BD7A">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DD355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233EAC24" wp14:editId="365EAB1C">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21981078">
    <w:abstractNumId w:val="25"/>
  </w:num>
  <w:num w:numId="2" w16cid:durableId="615909322">
    <w:abstractNumId w:val="18"/>
  </w:num>
  <w:num w:numId="3" w16cid:durableId="96752140">
    <w:abstractNumId w:val="27"/>
  </w:num>
  <w:num w:numId="4" w16cid:durableId="1892813077">
    <w:abstractNumId w:val="7"/>
  </w:num>
  <w:num w:numId="5" w16cid:durableId="1540239460">
    <w:abstractNumId w:val="6"/>
  </w:num>
  <w:num w:numId="6" w16cid:durableId="2109765020">
    <w:abstractNumId w:val="5"/>
  </w:num>
  <w:num w:numId="7" w16cid:durableId="2115780001">
    <w:abstractNumId w:val="4"/>
  </w:num>
  <w:num w:numId="8" w16cid:durableId="11882812">
    <w:abstractNumId w:val="3"/>
  </w:num>
  <w:num w:numId="9" w16cid:durableId="1843350643">
    <w:abstractNumId w:val="2"/>
  </w:num>
  <w:num w:numId="10" w16cid:durableId="724062630">
    <w:abstractNumId w:val="1"/>
  </w:num>
  <w:num w:numId="11" w16cid:durableId="634944154">
    <w:abstractNumId w:val="0"/>
  </w:num>
  <w:num w:numId="12" w16cid:durableId="873620986">
    <w:abstractNumId w:val="37"/>
  </w:num>
  <w:num w:numId="13" w16cid:durableId="1173298421">
    <w:abstractNumId w:val="12"/>
  </w:num>
  <w:num w:numId="14" w16cid:durableId="1165707497">
    <w:abstractNumId w:val="30"/>
  </w:num>
  <w:num w:numId="15" w16cid:durableId="1623268989">
    <w:abstractNumId w:val="36"/>
  </w:num>
  <w:num w:numId="16" w16cid:durableId="376901017">
    <w:abstractNumId w:val="17"/>
  </w:num>
  <w:num w:numId="17" w16cid:durableId="161698309">
    <w:abstractNumId w:val="24"/>
  </w:num>
  <w:num w:numId="18" w16cid:durableId="1332031154">
    <w:abstractNumId w:val="11"/>
  </w:num>
  <w:num w:numId="19" w16cid:durableId="2106534389">
    <w:abstractNumId w:val="8"/>
  </w:num>
  <w:num w:numId="20" w16cid:durableId="107356803">
    <w:abstractNumId w:val="14"/>
  </w:num>
  <w:num w:numId="21" w16cid:durableId="1122043122">
    <w:abstractNumId w:val="13"/>
  </w:num>
  <w:num w:numId="22" w16cid:durableId="1914385409">
    <w:abstractNumId w:val="31"/>
  </w:num>
  <w:num w:numId="23" w16cid:durableId="573399073">
    <w:abstractNumId w:val="31"/>
    <w:lvlOverride w:ilvl="0">
      <w:startOverride w:val="1"/>
    </w:lvlOverride>
  </w:num>
  <w:num w:numId="24" w16cid:durableId="1274553606">
    <w:abstractNumId w:val="32"/>
  </w:num>
  <w:num w:numId="25" w16cid:durableId="2107070236">
    <w:abstractNumId w:val="16"/>
  </w:num>
  <w:num w:numId="26" w16cid:durableId="540821588">
    <w:abstractNumId w:val="20"/>
  </w:num>
  <w:num w:numId="27" w16cid:durableId="1985547589">
    <w:abstractNumId w:val="35"/>
  </w:num>
  <w:num w:numId="28" w16cid:durableId="1974141140">
    <w:abstractNumId w:val="26"/>
  </w:num>
  <w:num w:numId="29" w16cid:durableId="1729569715">
    <w:abstractNumId w:val="19"/>
  </w:num>
  <w:num w:numId="30" w16cid:durableId="1712724292">
    <w:abstractNumId w:val="10"/>
  </w:num>
  <w:num w:numId="31" w16cid:durableId="579869963">
    <w:abstractNumId w:val="22"/>
  </w:num>
  <w:num w:numId="32" w16cid:durableId="1207058412">
    <w:abstractNumId w:val="23"/>
  </w:num>
  <w:num w:numId="33" w16cid:durableId="2060471550">
    <w:abstractNumId w:val="34"/>
  </w:num>
  <w:num w:numId="34" w16cid:durableId="614482306">
    <w:abstractNumId w:val="28"/>
  </w:num>
  <w:num w:numId="35" w16cid:durableId="806398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7624815">
    <w:abstractNumId w:val="15"/>
  </w:num>
  <w:num w:numId="37" w16cid:durableId="1180655003">
    <w:abstractNumId w:val="29"/>
  </w:num>
  <w:num w:numId="38" w16cid:durableId="17858862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13377596">
    <w:abstractNumId w:val="33"/>
  </w:num>
  <w:num w:numId="40" w16cid:durableId="510687372">
    <w:abstractNumId w:val="21"/>
  </w:num>
  <w:num w:numId="41" w16cid:durableId="2096245887">
    <w:abstractNumId w:val="38"/>
  </w:num>
  <w:num w:numId="42" w16cid:durableId="137418616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trackRevision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32423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5E94"/>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4C1D"/>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4DD9"/>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1964"/>
    <w:rsid w:val="003D208E"/>
    <w:rsid w:val="003D40A9"/>
    <w:rsid w:val="003D5028"/>
    <w:rsid w:val="003D50C6"/>
    <w:rsid w:val="003D6253"/>
    <w:rsid w:val="003E11D7"/>
    <w:rsid w:val="003E17DF"/>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545A4"/>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044A"/>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A13"/>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260B0"/>
    <w:rsid w:val="00731E35"/>
    <w:rsid w:val="00732629"/>
    <w:rsid w:val="00740150"/>
    <w:rsid w:val="00740A5A"/>
    <w:rsid w:val="00741A62"/>
    <w:rsid w:val="00742B1C"/>
    <w:rsid w:val="00745C67"/>
    <w:rsid w:val="00747581"/>
    <w:rsid w:val="00752F3D"/>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099A"/>
    <w:rsid w:val="0079523B"/>
    <w:rsid w:val="007967E4"/>
    <w:rsid w:val="007A4979"/>
    <w:rsid w:val="007B0FBA"/>
    <w:rsid w:val="007B18C8"/>
    <w:rsid w:val="007B76E0"/>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270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5B75"/>
    <w:rsid w:val="00846057"/>
    <w:rsid w:val="0085270A"/>
    <w:rsid w:val="0086064F"/>
    <w:rsid w:val="00863D0B"/>
    <w:rsid w:val="008651CB"/>
    <w:rsid w:val="008733D9"/>
    <w:rsid w:val="00873CA7"/>
    <w:rsid w:val="00874429"/>
    <w:rsid w:val="00876A3A"/>
    <w:rsid w:val="00876FE6"/>
    <w:rsid w:val="008770F8"/>
    <w:rsid w:val="00882565"/>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803"/>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09ED"/>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1F4"/>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57C9"/>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4768"/>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051E"/>
    <w:rsid w:val="00C80AE9"/>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3A79"/>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1396"/>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1BF"/>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093B"/>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269F"/>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A699E"/>
    <w:rsid w:val="00FB046E"/>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4:docId w14:val="4EC46F4E"/>
  <w15:docId w15:val="{5861262D-F007-450C-B96B-BFE8100E2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styleId="Revision">
    <w:name w:val="Revision"/>
    <w:hidden/>
    <w:uiPriority w:val="99"/>
    <w:semiHidden/>
    <w:rsid w:val="003E17DF"/>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E938CA-E58B-4E59-9599-92CBF8A9B40F}">
  <ds:schemaRefs>
    <ds:schemaRef ds:uri="http://schemas.openxmlformats.org/officeDocument/2006/bibliography"/>
  </ds:schemaRefs>
</ds:datastoreItem>
</file>

<file path=customXml/itemProps2.xml><?xml version="1.0" encoding="utf-8"?>
<ds:datastoreItem xmlns:ds="http://schemas.openxmlformats.org/officeDocument/2006/customXml" ds:itemID="{B03CD8C5-7652-446A-9C98-1556B2362570}"/>
</file>

<file path=customXml/itemProps3.xml><?xml version="1.0" encoding="utf-8"?>
<ds:datastoreItem xmlns:ds="http://schemas.openxmlformats.org/officeDocument/2006/customXml" ds:itemID="{0BAB0C92-4581-4B93-B092-6DD3CA2DB4CD}"/>
</file>

<file path=customXml/itemProps4.xml><?xml version="1.0" encoding="utf-8"?>
<ds:datastoreItem xmlns:ds="http://schemas.openxmlformats.org/officeDocument/2006/customXml" ds:itemID="{49213913-F8C9-4870-AB45-10B6A85D8A25}"/>
</file>

<file path=docProps/app.xml><?xml version="1.0" encoding="utf-8"?>
<Properties xmlns="http://schemas.openxmlformats.org/officeDocument/2006/extended-properties" xmlns:vt="http://schemas.openxmlformats.org/officeDocument/2006/docPropsVTypes">
  <Template>Normal</Template>
  <TotalTime>1</TotalTime>
  <Pages>2</Pages>
  <Words>490</Words>
  <Characters>3238</Characters>
  <Application>Microsoft Office Word</Application>
  <DocSecurity>0</DocSecurity>
  <Lines>48</Lines>
  <Paragraphs>16</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371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Dorn, Laura</dc:creator>
  <cp:lastModifiedBy>Tomberlin, Jennifer</cp:lastModifiedBy>
  <cp:revision>3</cp:revision>
  <cp:lastPrinted>2018-07-23T13:51:00Z</cp:lastPrinted>
  <dcterms:created xsi:type="dcterms:W3CDTF">2023-12-15T00:43:00Z</dcterms:created>
  <dcterms:modified xsi:type="dcterms:W3CDTF">2023-12-15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dc5ada6c0175d484c5994221fb9b4e4cddbb7f118edcd032ae8fe513451400</vt:lpwstr>
  </property>
  <property fmtid="{D5CDD505-2E9C-101B-9397-08002B2CF9AE}" pid="3" name="ContentTypeId">
    <vt:lpwstr>0x01010049123141C7725848BF08037A7A7A178A</vt:lpwstr>
  </property>
</Properties>
</file>